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ra Nichol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hol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177 North Douglas Terrace, Gurnee, IL, USA Gurnee 600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rgislar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30324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is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9/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ad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1/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